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39E" w:rsidRDefault="00EC3F59" w:rsidP="004C639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</w:pPr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4C639E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5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4C639E" w:rsidRPr="004C639E"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  <w:t>Green campus initiativ</w:t>
      </w:r>
      <w:r w:rsidR="004C639E"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  <w:t>es include:</w:t>
      </w:r>
    </w:p>
    <w:p w:rsidR="001D39A1" w:rsidRDefault="001D39A1" w:rsidP="004C639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39A1" w:rsidRPr="001D39A1" w:rsidRDefault="001D39A1" w:rsidP="001D39A1">
      <w:pPr>
        <w:spacing w:before="480" w:after="240" w:line="240" w:lineRule="auto"/>
        <w:jc w:val="both"/>
        <w:rPr>
          <w:rFonts w:ascii="Times New Roman" w:hAnsi="Times New Roman" w:cs="Times New Roman"/>
          <w:b/>
          <w:color w:val="000000"/>
          <w:sz w:val="32"/>
          <w:szCs w:val="32"/>
        </w:rPr>
      </w:pPr>
      <w:r w:rsidRPr="001D39A1">
        <w:rPr>
          <w:rFonts w:ascii="Times New Roman" w:hAnsi="Times New Roman" w:cs="Times New Roman"/>
          <w:b/>
          <w:color w:val="000000"/>
          <w:sz w:val="32"/>
          <w:szCs w:val="32"/>
        </w:rPr>
        <w:t xml:space="preserve">Green campus initiatives </w:t>
      </w:r>
    </w:p>
    <w:p w:rsidR="001D39A1" w:rsidRPr="001D39A1" w:rsidRDefault="001D39A1" w:rsidP="001D39A1">
      <w:pPr>
        <w:spacing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D39A1">
        <w:rPr>
          <w:rFonts w:ascii="Times New Roman" w:hAnsi="Times New Roman" w:cs="Times New Roman"/>
          <w:color w:val="000000"/>
          <w:sz w:val="24"/>
          <w:szCs w:val="24"/>
        </w:rPr>
        <w:t xml:space="preserve">The institutiona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akes following </w:t>
      </w:r>
      <w:r w:rsidRPr="001D39A1">
        <w:rPr>
          <w:rFonts w:ascii="Times New Roman" w:hAnsi="Times New Roman" w:cs="Times New Roman"/>
          <w:color w:val="000000"/>
          <w:sz w:val="24"/>
          <w:szCs w:val="24"/>
        </w:rPr>
        <w:t>initiatives for greening the campu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The relevant information and geo-tagged photo respective initiative </w:t>
      </w:r>
      <w:r w:rsidRPr="001D39A1">
        <w:rPr>
          <w:rFonts w:ascii="Times New Roman" w:hAnsi="Times New Roman" w:cs="Times New Roman"/>
          <w:color w:val="000000"/>
          <w:sz w:val="24"/>
          <w:szCs w:val="24"/>
        </w:rPr>
        <w:t>is given in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inks present in Table below.</w:t>
      </w:r>
      <w:bookmarkStart w:id="0" w:name="_GoBack"/>
      <w:bookmarkEnd w:id="0"/>
    </w:p>
    <w:p w:rsidR="001D39A1" w:rsidRPr="001D39A1" w:rsidRDefault="001D39A1" w:rsidP="001D39A1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D39A1">
        <w:rPr>
          <w:rFonts w:ascii="Times New Roman" w:hAnsi="Times New Roman"/>
          <w:color w:val="000000"/>
          <w:sz w:val="24"/>
          <w:szCs w:val="24"/>
        </w:rPr>
        <w:t xml:space="preserve">Restricted entry of automobiles  </w:t>
      </w:r>
    </w:p>
    <w:p w:rsidR="001D39A1" w:rsidRPr="001D39A1" w:rsidRDefault="001D39A1" w:rsidP="001D39A1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D39A1">
        <w:rPr>
          <w:rFonts w:ascii="Times New Roman" w:hAnsi="Times New Roman"/>
          <w:color w:val="000000"/>
          <w:sz w:val="24"/>
          <w:szCs w:val="24"/>
        </w:rPr>
        <w:t>Use of Bicycles/ Battery powered vehicles</w:t>
      </w:r>
    </w:p>
    <w:p w:rsidR="001D39A1" w:rsidRPr="001D39A1" w:rsidRDefault="001D39A1" w:rsidP="001D39A1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D39A1">
        <w:rPr>
          <w:rFonts w:ascii="Times New Roman" w:hAnsi="Times New Roman"/>
          <w:color w:val="000000"/>
          <w:sz w:val="24"/>
          <w:szCs w:val="24"/>
        </w:rPr>
        <w:t xml:space="preserve">Pedestrian </w:t>
      </w:r>
      <w:r w:rsidRPr="001D39A1">
        <w:rPr>
          <w:rFonts w:ascii="Times New Roman" w:hAnsi="Times New Roman"/>
          <w:color w:val="000000"/>
          <w:sz w:val="24"/>
          <w:szCs w:val="24"/>
        </w:rPr>
        <w:t>Friendly pathways</w:t>
      </w:r>
      <w:r w:rsidRPr="001D39A1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:rsidR="001D39A1" w:rsidRPr="001D39A1" w:rsidRDefault="001D39A1" w:rsidP="001D39A1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D39A1">
        <w:rPr>
          <w:rFonts w:ascii="Times New Roman" w:hAnsi="Times New Roman"/>
          <w:color w:val="000000"/>
          <w:sz w:val="24"/>
          <w:szCs w:val="24"/>
        </w:rPr>
        <w:t>Ban on use of Plastic</w:t>
      </w:r>
    </w:p>
    <w:p w:rsidR="001D39A1" w:rsidRPr="001D39A1" w:rsidRDefault="001D39A1" w:rsidP="001D39A1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D39A1">
        <w:rPr>
          <w:rFonts w:ascii="Times New Roman" w:hAnsi="Times New Roman"/>
          <w:color w:val="000000"/>
          <w:sz w:val="24"/>
          <w:szCs w:val="24"/>
        </w:rPr>
        <w:t>Landscaping</w:t>
      </w:r>
      <w:r w:rsidRPr="001D39A1">
        <w:rPr>
          <w:rFonts w:ascii="Times New Roman" w:hAnsi="Times New Roman"/>
          <w:color w:val="000000"/>
          <w:sz w:val="24"/>
          <w:szCs w:val="24"/>
        </w:rPr>
        <w:t xml:space="preserve"> with trees and plants</w:t>
      </w:r>
    </w:p>
    <w:p w:rsidR="001D39A1" w:rsidRPr="001D39A1" w:rsidRDefault="001D39A1" w:rsidP="001D39A1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1D39A1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>Links for Information and Geo-tagged Photo</w:t>
      </w:r>
    </w:p>
    <w:p w:rsidR="001D39A1" w:rsidRPr="001B4876" w:rsidRDefault="001D39A1" w:rsidP="001D39A1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>
        <w:rPr>
          <w:rFonts w:ascii="Times New Roman" w:hAnsi="Times New Roman" w:cs="Times New Roman"/>
          <w:sz w:val="24"/>
          <w:szCs w:val="24"/>
        </w:rPr>
        <w:t>relative information and geo-tagged photograph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6"/>
        <w:gridCol w:w="4460"/>
        <w:gridCol w:w="3769"/>
      </w:tblGrid>
      <w:tr w:rsidR="001D39A1" w:rsidRPr="001B4876" w:rsidTr="001D39A1">
        <w:trPr>
          <w:trHeight w:val="567"/>
        </w:trPr>
        <w:tc>
          <w:tcPr>
            <w:tcW w:w="559" w:type="pct"/>
            <w:vAlign w:val="center"/>
          </w:tcPr>
          <w:p w:rsidR="001D39A1" w:rsidRPr="001B4876" w:rsidRDefault="001D39A1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407" w:type="pct"/>
            <w:vAlign w:val="center"/>
          </w:tcPr>
          <w:p w:rsidR="001D39A1" w:rsidRPr="001B4876" w:rsidRDefault="001D39A1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035" w:type="pct"/>
            <w:vAlign w:val="center"/>
          </w:tcPr>
          <w:p w:rsidR="001D39A1" w:rsidRPr="001B4876" w:rsidRDefault="001D39A1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1D39A1" w:rsidRPr="001B4876" w:rsidTr="001D39A1">
        <w:trPr>
          <w:trHeight w:val="567"/>
        </w:trPr>
        <w:tc>
          <w:tcPr>
            <w:tcW w:w="559" w:type="pct"/>
          </w:tcPr>
          <w:p w:rsidR="001D39A1" w:rsidRPr="001B4876" w:rsidRDefault="001D39A1" w:rsidP="001D39A1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7" w:type="pct"/>
          </w:tcPr>
          <w:p w:rsidR="001D39A1" w:rsidRPr="001B4876" w:rsidRDefault="001D39A1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39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tricted entry of automobiles</w:t>
            </w:r>
          </w:p>
        </w:tc>
        <w:tc>
          <w:tcPr>
            <w:tcW w:w="2035" w:type="pct"/>
          </w:tcPr>
          <w:p w:rsidR="001D39A1" w:rsidRPr="001B4876" w:rsidRDefault="001D39A1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39A1" w:rsidRPr="001B4876" w:rsidTr="001D39A1">
        <w:trPr>
          <w:trHeight w:val="567"/>
        </w:trPr>
        <w:tc>
          <w:tcPr>
            <w:tcW w:w="559" w:type="pct"/>
          </w:tcPr>
          <w:p w:rsidR="001D39A1" w:rsidRPr="001B4876" w:rsidRDefault="001D39A1" w:rsidP="001D39A1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7" w:type="pct"/>
          </w:tcPr>
          <w:p w:rsidR="001D39A1" w:rsidRPr="001D39A1" w:rsidRDefault="001D39A1" w:rsidP="001D39A1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D39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e of Bicycles/ Battery powered vehicles</w:t>
            </w:r>
          </w:p>
          <w:p w:rsidR="001D39A1" w:rsidRDefault="001D39A1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5" w:type="pct"/>
          </w:tcPr>
          <w:p w:rsidR="001D39A1" w:rsidRPr="001B4876" w:rsidRDefault="001D39A1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39A1" w:rsidRPr="001B4876" w:rsidTr="001D39A1">
        <w:trPr>
          <w:trHeight w:val="567"/>
        </w:trPr>
        <w:tc>
          <w:tcPr>
            <w:tcW w:w="559" w:type="pct"/>
          </w:tcPr>
          <w:p w:rsidR="001D39A1" w:rsidRPr="001B4876" w:rsidRDefault="001D39A1" w:rsidP="001D39A1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7" w:type="pct"/>
          </w:tcPr>
          <w:p w:rsidR="001D39A1" w:rsidRPr="001D39A1" w:rsidRDefault="001D39A1" w:rsidP="001D39A1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D39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edestrian Friendly pathways </w:t>
            </w:r>
          </w:p>
          <w:p w:rsidR="001D39A1" w:rsidRDefault="001D39A1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5" w:type="pct"/>
          </w:tcPr>
          <w:p w:rsidR="001D39A1" w:rsidRPr="001B4876" w:rsidRDefault="001D39A1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39A1" w:rsidRPr="001B4876" w:rsidTr="001D39A1">
        <w:trPr>
          <w:trHeight w:val="567"/>
        </w:trPr>
        <w:tc>
          <w:tcPr>
            <w:tcW w:w="559" w:type="pct"/>
          </w:tcPr>
          <w:p w:rsidR="001D39A1" w:rsidRPr="001B4876" w:rsidRDefault="001D39A1" w:rsidP="001D39A1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7" w:type="pct"/>
          </w:tcPr>
          <w:p w:rsidR="001D39A1" w:rsidRPr="001D39A1" w:rsidRDefault="001D39A1" w:rsidP="001D39A1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D39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n on use of Plastic</w:t>
            </w:r>
          </w:p>
          <w:p w:rsidR="001D39A1" w:rsidRDefault="001D39A1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5" w:type="pct"/>
          </w:tcPr>
          <w:p w:rsidR="001D39A1" w:rsidRPr="001B4876" w:rsidRDefault="001D39A1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39A1" w:rsidRPr="001B4876" w:rsidTr="001D39A1">
        <w:trPr>
          <w:trHeight w:val="567"/>
        </w:trPr>
        <w:tc>
          <w:tcPr>
            <w:tcW w:w="559" w:type="pct"/>
          </w:tcPr>
          <w:p w:rsidR="001D39A1" w:rsidRPr="001B4876" w:rsidRDefault="001D39A1" w:rsidP="001D39A1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7" w:type="pct"/>
          </w:tcPr>
          <w:p w:rsidR="001D39A1" w:rsidRDefault="001D39A1" w:rsidP="001D39A1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D39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ndscaping with trees and plants</w:t>
            </w:r>
          </w:p>
          <w:p w:rsidR="001D39A1" w:rsidRDefault="001D39A1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5" w:type="pct"/>
          </w:tcPr>
          <w:p w:rsidR="001D39A1" w:rsidRPr="001B4876" w:rsidRDefault="001D39A1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D39A1" w:rsidRDefault="001D39A1" w:rsidP="004C639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39A1" w:rsidRDefault="001D39A1" w:rsidP="004C639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1D39A1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5F16" w:rsidRDefault="00825F16" w:rsidP="00DA5E35">
      <w:pPr>
        <w:spacing w:after="0" w:line="240" w:lineRule="auto"/>
      </w:pPr>
      <w:r>
        <w:separator/>
      </w:r>
    </w:p>
  </w:endnote>
  <w:endnote w:type="continuationSeparator" w:id="0">
    <w:p w:rsidR="00825F16" w:rsidRDefault="00825F16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1D39A1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5F16" w:rsidRDefault="00825F16" w:rsidP="00DA5E35">
      <w:pPr>
        <w:spacing w:after="0" w:line="240" w:lineRule="auto"/>
      </w:pPr>
      <w:r>
        <w:separator/>
      </w:r>
    </w:p>
  </w:footnote>
  <w:footnote w:type="continuationSeparator" w:id="0">
    <w:p w:rsidR="00825F16" w:rsidRDefault="00825F16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38EA2A41" wp14:editId="0A63DD21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CA5839"/>
    <w:multiLevelType w:val="hybridMultilevel"/>
    <w:tmpl w:val="AB3ED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39A1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4C639E"/>
    <w:rsid w:val="00564213"/>
    <w:rsid w:val="00574217"/>
    <w:rsid w:val="005B0270"/>
    <w:rsid w:val="00690742"/>
    <w:rsid w:val="006938B2"/>
    <w:rsid w:val="006A25EA"/>
    <w:rsid w:val="006A5A47"/>
    <w:rsid w:val="00720BA9"/>
    <w:rsid w:val="007312AD"/>
    <w:rsid w:val="00734543"/>
    <w:rsid w:val="007747F8"/>
    <w:rsid w:val="007B6329"/>
    <w:rsid w:val="007D07D1"/>
    <w:rsid w:val="007E7D9E"/>
    <w:rsid w:val="00807E5E"/>
    <w:rsid w:val="00817531"/>
    <w:rsid w:val="00825F16"/>
    <w:rsid w:val="008413CE"/>
    <w:rsid w:val="0085386E"/>
    <w:rsid w:val="00886BD1"/>
    <w:rsid w:val="008A27D6"/>
    <w:rsid w:val="00915ACD"/>
    <w:rsid w:val="00956373"/>
    <w:rsid w:val="009D2E8F"/>
    <w:rsid w:val="009E6EB5"/>
    <w:rsid w:val="009F0549"/>
    <w:rsid w:val="00A52BE4"/>
    <w:rsid w:val="00A551FC"/>
    <w:rsid w:val="00AB0BBA"/>
    <w:rsid w:val="00AE31B6"/>
    <w:rsid w:val="00B557AF"/>
    <w:rsid w:val="00B6017D"/>
    <w:rsid w:val="00B76EB1"/>
    <w:rsid w:val="00B82322"/>
    <w:rsid w:val="00BB56C5"/>
    <w:rsid w:val="00BD27B2"/>
    <w:rsid w:val="00BD5F90"/>
    <w:rsid w:val="00C36668"/>
    <w:rsid w:val="00C8309E"/>
    <w:rsid w:val="00C83858"/>
    <w:rsid w:val="00C87DD5"/>
    <w:rsid w:val="00C963F8"/>
    <w:rsid w:val="00CB3B1D"/>
    <w:rsid w:val="00CD044C"/>
    <w:rsid w:val="00D56468"/>
    <w:rsid w:val="00D76E6A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1D39A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1D39A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16</cp:revision>
  <cp:lastPrinted>2021-04-09T06:31:00Z</cp:lastPrinted>
  <dcterms:created xsi:type="dcterms:W3CDTF">2021-04-06T08:56:00Z</dcterms:created>
  <dcterms:modified xsi:type="dcterms:W3CDTF">2021-04-18T00:52:00Z</dcterms:modified>
</cp:coreProperties>
</file>